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7.jpg" ContentType="image/jpeg"/>
  <Override PartName="/word/media/rId147.jpg" ContentType="image/jpeg"/>
  <Override PartName="/word/media/rId161.jpg" ContentType="image/jpeg"/>
  <Override PartName="/word/media/rId208.jpg" ContentType="image/jpeg"/>
  <Override PartName="/word/media/rId107.jpg" ContentType="image/jpeg"/>
  <Override PartName="/word/media/rId188.jpg" ContentType="image/jpeg"/>
  <Override PartName="/word/media/rId199.jpg" ContentType="image/jpeg"/>
  <Override PartName="/word/media/rId235.jpg" ContentType="image/jpeg"/>
  <Override PartName="/word/media/rId129.jpg" ContentType="image/jpeg"/>
  <Override PartName="/word/media/rId217.jpg" ContentType="image/jpeg"/>
  <Override PartName="/word/media/rId180.jpg" ContentType="image/jpeg"/>
  <Override PartName="/word/media/rId169.jpg" ContentType="image/jpeg"/>
  <Override PartName="/word/media/rId250.jpg" ContentType="image/jpeg"/>
  <Override PartName="/word/media/rId156.jpg" ContentType="image/jpeg"/>
  <Override PartName="/word/media/rId119.jpg" ContentType="image/jpeg"/>
  <Override PartName="/word/media/rId116.jpg" ContentType="image/jpeg"/>
  <Override PartName="/word/media/rId183.jpg" ContentType="image/jpeg"/>
  <Override PartName="/word/media/rId141.jpg" ContentType="image/jpeg"/>
  <Override PartName="/word/media/rId132.jpg" ContentType="image/jpeg"/>
  <Override PartName="/word/media/rId244.jpg" ContentType="image/jpeg"/>
  <Override PartName="/word/media/rId232.jpg" ContentType="image/jpeg"/>
  <Override PartName="/word/media/rId138.jpg" ContentType="image/jpeg"/>
  <Override PartName="/word/media/rId205.jpg" ContentType="image/jpeg"/>
  <Override PartName="/word/media/rId177.jpg" ContentType="image/jpeg"/>
  <Override PartName="/word/media/rId126.jpg" ContentType="image/jpeg"/>
  <Override PartName="/word/media/rId223.jpg" ContentType="image/jpeg"/>
  <Override PartName="/word/media/rId238.jpg" ContentType="image/jpeg"/>
  <Override PartName="/word/media/rId196.jpg" ContentType="image/jpeg"/>
  <Override PartName="/word/media/rId193.jpg" ContentType="image/jpeg"/>
  <Override PartName="/word/media/rId172.jpg" ContentType="image/jpeg"/>
  <Override PartName="/word/media/rId229.jpg" ContentType="image/jpeg"/>
  <Override PartName="/word/media/rId220.jpg" ContentType="image/jpeg"/>
  <Override PartName="/word/media/rId144.jpg" ContentType="image/jpeg"/>
  <Override PartName="/word/media/rId164.jpg" ContentType="image/jpeg"/>
  <Override PartName="/word/media/rId214.jpg" ContentType="image/jpeg"/>
  <Override PartName="/word/media/rId211.jpg" ContentType="image/jpeg"/>
  <Override PartName="/word/media/rId150.jpg" ContentType="image/jpeg"/>
  <Override PartName="/word/media/rId113.jpg" ContentType="image/jpeg"/>
  <Override PartName="/word/media/rId226.jpg" ContentType="image/jpeg"/>
  <Override PartName="/word/media/rId135.jpg" ContentType="image/jpeg"/>
  <Override PartName="/word/media/rId202.png" ContentType="image/png"/>
  <Override PartName="/word/media/rId241.jpg" ContentType="image/jpeg"/>
  <Override PartName="/word/media/rId153.jpg" ContentType="image/jpeg"/>
  <Override PartName="/word/media/rId104.jpg" ContentType="image/jpeg"/>
  <Override PartName="/word/media/rId110.png" ContentType="image/png"/>
  <Override PartName="/word/media/rId22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1" w:name="js_article"/>
    <w:bookmarkStart w:id="21" w:name="js_top_ad_area"/>
    <w:bookmarkEnd w:id="21"/>
    <w:bookmarkStart w:id="5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S6CfxoldMqBFvjotqLSicib8BGnohTficpWzlR8JjzLpy7L7VGJ20hpKx7QCxyWyxs9ttkB5AJMYw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5" w:name="page-content"/>
    <w:bookmarkStart w:id="50" w:name="img-content"/>
    <w:bookmarkStart w:id="49" w:name="activity-name"/>
    <w:p>
      <w:pPr>
        <w:pStyle w:val="Heading1"/>
      </w:pPr>
      <w:r>
        <w:t xml:space="preserve">一个贫困生的大学四年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关注我时间长的一些朋友应该都知道，我早期B站视频的声音有时候是单声道，有时候前后音频还不一致，画面也不清晰。原因就在于我那个用了近两年的红米note10Pro的手机太破旧了，今年上半年做家教和up主挣了点钱，现在才换了个红米K60e，都一千多块钱。电脑是大一下半学期买的，刚开学我不知道一定要用电脑，过年时候也不好意思开口，加上二等助学金三千三，自己攒的一些生活费一千多，又管父母要了一些钱，才买了个联想小新Air15的电脑，四千多块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上述这一段话的原因，是因为我也是贫困生，我家是低保家庭。小学初中一直都有两免一补，高中大学有助学金。求学期间得到了很多同学朋友的帮助，也申请了助学贷款，说实话，我挺感念的。今天写这篇文章，是想和大家谈谈，我这样的一个贫困生，大学四年的过法。</w:t>
      </w:r>
      <w:r>
        <w:t xml:space="preserve"> </w:t>
      </w:r>
    </w:p>
    <w:p>
      <w:pPr>
        <w:pStyle w:val="BodyText"/>
      </w:pPr>
      <w:r>
        <w:drawing>
          <wp:inline>
            <wp:extent cx="5334000" cy="57241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S6CfxoldMqBFvjotqLSicibnvl1zM1eI38YxXialc6jnlC6mARackkDibUazzNDBC6qOQiaPPbEUjx6g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大一大二期间的生活费一个月找家里要一千，其实我们都明白，一千块钱只够吃饭的，不能有任何的娱乐活动，买衣服也只能搜寻两位数的，洗漱用品什么的也只能买那些价格低廉的。不是父母不愿意给钱，而是我自己不好意思要，他们挣钱不容易，都是农民，我跟着他们早起打药，凌晨起床去隔壁县市的菜市场拉蔬菜，体验过他们的生活，自己那时候又无经济独立的能力，能少花一些，就少花一些吧。上高中时候我把餐费买书看了，就在食堂窗口卖饭，卖饭可以免费吃一顿。大学因为疫情封校，我没有什么兼职的机会，待到大三解封以后，我通过做家教、写文章等才挣了一些钱，就不再找父母要生活费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往期文章里有写我打工经历的，进厂啊发传单啊当枪手家教什么的。我的大学履历非常丰富，既能站在讲台上对三十多个学生讲中国近代史，又能在工厂的流水线和保安亭里尽忠职守。既能写一些文章做一些视频当一个自媒体博主，又能俯下身来背书考教考研。这些听起来似乎很厉害，但实际上一路走来并不容易，我唯一庆幸的，就是在一年多的时间里坚持跑步，每天必跑五公里，这让我拥有了一个好的身体，我一直都认为，只有先拥有好的身体，才能拥有健康的精神状态。</w:t>
      </w:r>
      <w:r>
        <w:t xml:space="preserve"> </w:t>
      </w:r>
    </w:p>
    <w:p>
      <w:pPr>
        <w:pStyle w:val="BodyText"/>
      </w:pPr>
      <w:r>
        <w:drawing>
          <wp:inline>
            <wp:extent cx="5334000" cy="871713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S6CfxoldMqBFvjotqLSicibrlWt3hia3hzGzNoKdia4nVIVwxRxod8twlpppQmpDYCm2k39xMkuQwK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不再找父母要钱以后，我才真正认识到“经济独立才能人格独立”这句话的重要性。我其实非常不喜欢贫困生这个词语，说白了就是穷，说起来很不好听，但你又找不到更确切的字来形容这种状态。说穷还不自卑这种话是假的，穷必然自卑，我也自卑。我们常规理解上，既然家里穷，那孩子就应该更加刻苦学习，靠高考来改变命运，其实这句话也太偏颇，寒门其实很难出贵子，太难了。如我一起长大的发小辍学的占大多数，我对应试教育知识的学习能力也更是捉襟见肘——我很讨厌背诵。但我对小说和散文非常感兴趣，几乎看一遍就能够复述出其内容，这说明我有自己的好奇心，且可以通过大量阅读来把这种好奇心发展成长处，但这种长处，在求学阶段的功用是没有多大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奶奶对我说过，富有富的过法，穷有穷的过法。我认可这个态度。我在这篇文章中的第三段，列举了一些因为贫困而不得已在物质方面落后于人的处境，其实这些真是没有什么，同学也不可能因为你的鞋比他们的便宜就奚落你，更不会因为你用的洗发水没有别人的贵就引起注意。我相信大多数人还是良善的，我们的室友和同学，并不会因为你在物质上的贫乏就对你另眼相看。扪心自问，如果你家庭富裕，你会对贫困的同学报以嘲笑和奚落吗？当然不会，不仅不会，还会尽可能地在顾及他自尊心的同时给予帮助，这些是绝大多数人的共同做法。既然如此，那因为物质上的贫乏而导致的自卑，本来就是不可取的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S6CfxoldMqBFvjotqLSicibwDSBLT2NmvKnaDdib8ADChSPibXyoVMgzm0IBJN715ziaCia0IG6UaarMw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认识到了这些，所以不管发传单也好，进厂也罢，当保安也无妨，这些不需要看学历的工作恰恰能让我赚来生活所需，不再找父母要钱。甚至还能在我妈生日的时候给她寄一束花，我爸生日的时候给他换个剃须刀，这些用我自己劳动而换来的钱给他们买东西，自己心里也是有底气，也是自豪的。这些都和内心秉持的良善和自力更生的选择有关，和贫困与否关系不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怕大家笑话，我现在考研的专业课书籍，都是买的二手书，但这明显也没什么，二手书明显更便宜，且人家留的笔记也批注也非常珍贵。我能靠周末的家教赚来生活费，靠写文章为未来铺路，这是我这个贫困生的选择。至于别人如何，那也与我无干，我们未知全貌不予置评，其实就算是置评了说不定还正中人家下怀，这年头前后反转自相矛盾的事情太多了，我们过好自己的生活已不容易，至于别的，还是看淡一些吧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4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53" w:name="js_btm_temp_modify_time"/>
      <w:r>
        <w:t xml:space="preserve"> </w:t>
      </w:r>
      <w:bookmarkEnd w:id="53"/>
      <w:r>
        <w:t xml:space="preserve"> </w:t>
      </w:r>
    </w:p>
    <w:bookmarkEnd w:id="54"/>
    <w:bookmarkEnd w:id="55"/>
    <w:bookmarkStart w:id="56" w:name="sg_tj"/>
    <w:bookmarkEnd w:id="56"/>
    <w:bookmarkStart w:id="57" w:name="page_bottom_area"/>
    <w:bookmarkEnd w:id="57"/>
    <w:bookmarkStart w:id="5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8"/>
    <w:bookmarkEnd w:id="59"/>
    <w:bookmarkStart w:id="60" w:name="wx_stream_article_slide_tip"/>
    <w:bookmarkEnd w:id="60"/>
    <w:bookmarkEnd w:id="61"/>
    <w:bookmarkStart w:id="62" w:name="js_network_msg_wrp"/>
    <w:bookmarkEnd w:id="62"/>
    <w:bookmarkStart w:id="63" w:name="js_ad_control"/>
    <w:bookmarkEnd w:id="63"/>
    <w:bookmarkStart w:id="64" w:name="audio_panel_area"/>
    <w:bookmarkEnd w:id="64"/>
    <w:bookmarkStart w:id="65" w:name="js_profile_card_modal"/>
    <w:bookmarkEnd w:id="65"/>
    <w:bookmarkStart w:id="66" w:name="js_emotion_panel_pc"/>
    <w:bookmarkEnd w:id="66"/>
    <w:bookmarkStart w:id="69" w:name="js_alert_panel"/>
    <w:bookmarkStart w:id="67" w:name="js_alert_content"/>
    <w:bookmarkEnd w:id="67"/>
    <w:p>
      <w:pPr>
        <w:pStyle w:val="FirstParagraph"/>
      </w:pPr>
      <w:hyperlink r:id="rId68">
        <w:r>
          <w:rPr>
            <w:rStyle w:val="Hyperlink"/>
          </w:rPr>
          <w:t xml:space="preserve">知道了</w:t>
        </w:r>
      </w:hyperlink>
    </w:p>
    <w:bookmarkEnd w:id="69"/>
    <w:bookmarkStart w:id="7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0" w:name="js_pc_weapp_code_des"/>
      <w:r>
        <w:t xml:space="preserve"> </w:t>
      </w:r>
      <w:bookmarkEnd w:id="70"/>
    </w:p>
    <w:bookmarkEnd w:id="71"/>
    <w:bookmarkStart w:id="73" w:name="js_minipro_dialog"/>
    <w:p>
      <w:pPr>
        <w:pStyle w:val="BodyText"/>
      </w:pPr>
    </w:p>
    <w:bookmarkStart w:id="72" w:name="js_minipro_dialog_body"/>
    <w:bookmarkEnd w:id="7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3"/>
    <w:bookmarkStart w:id="75" w:name="js_link_dialog"/>
    <w:p>
      <w:pPr>
        <w:pStyle w:val="BodyText"/>
      </w:pPr>
    </w:p>
    <w:bookmarkStart w:id="74" w:name="js_link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6"/>
    <w:bookmarkStart w:id="79" w:name="unlogin_bottom_bar"/>
    <w:bookmarkStart w:id="78" w:name="js_article_bottom_bar"/>
    <w:bookmarkStart w:id="77" w:name="article_bottom_bar_area"/>
    <w:bookmarkEnd w:id="77"/>
    <w:bookmarkEnd w:id="78"/>
    <w:bookmarkEnd w:id="79"/>
    <w:p>
      <w:pPr>
        <w:pStyle w:val="BodyText"/>
      </w:pPr>
      <w:bookmarkStart w:id="80" w:name="js_a11y_colon"/>
      <w:r>
        <w:t xml:space="preserve"> </w:t>
      </w:r>
      <w:r>
        <w:t xml:space="preserve">：</w:t>
      </w:r>
      <w:r>
        <w:t xml:space="preserve"> </w:t>
      </w:r>
      <w:bookmarkEnd w:id="80"/>
      <w:r>
        <w:t xml:space="preserve"> </w:t>
      </w:r>
      <w:bookmarkStart w:id="81" w:name="js_a11y_comma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1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2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3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4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5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6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7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8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9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10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period"/>
      <w:r>
        <w:t xml:space="preserve"> </w:t>
      </w:r>
      <w:r>
        <w:t xml:space="preserve">。</w:t>
      </w:r>
      <w:r>
        <w:t xml:space="preserve"> </w:t>
      </w:r>
      <w:bookmarkEnd w:id="93"/>
      <w:r>
        <w:t xml:space="preserve"> </w:t>
      </w:r>
      <w:bookmarkStart w:id="94" w:name="js_a11y_space"/>
      <w:r>
        <w:t xml:space="preserve"> </w:t>
      </w:r>
      <w:bookmarkEnd w:id="94"/>
      <w:r>
        <w:t xml:space="preserve"> </w:t>
      </w:r>
      <w:bookmarkStart w:id="95" w:name="js_a11y_type_video"/>
      <w:r>
        <w:t xml:space="preserve"> </w:t>
      </w:r>
      <w:r>
        <w:t xml:space="preserve">视频</w:t>
      </w:r>
      <w:r>
        <w:t xml:space="preserve"> </w:t>
      </w:r>
      <w:bookmarkEnd w:id="95"/>
      <w:r>
        <w:t xml:space="preserve"> </w:t>
      </w:r>
      <w:bookmarkStart w:id="96" w:name="js_a11y_type_weapp"/>
      <w:r>
        <w:t xml:space="preserve"> </w:t>
      </w:r>
      <w:r>
        <w:t xml:space="preserve">小程序</w:t>
      </w:r>
      <w:r>
        <w:t xml:space="preserve"> </w:t>
      </w:r>
      <w:bookmarkEnd w:id="96"/>
      <w:r>
        <w:t xml:space="preserve"> </w:t>
      </w:r>
      <w:bookmarkStart w:id="97" w:name="js_a11y_zan_btn_txt"/>
      <w:r>
        <w:t xml:space="preserve"> </w:t>
      </w:r>
      <w:r>
        <w:t xml:space="preserve">赞</w:t>
      </w:r>
      <w:r>
        <w:t xml:space="preserve"> </w:t>
      </w:r>
      <w:bookmarkEnd w:id="97"/>
      <w:r>
        <w:t xml:space="preserve"> </w:t>
      </w:r>
      <w:bookmarkStart w:id="9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8"/>
      <w:r>
        <w:t xml:space="preserve"> </w:t>
      </w:r>
      <w:bookmarkStart w:id="99" w:name="js_a11y_like_btn_txt"/>
      <w:r>
        <w:t xml:space="preserve"> </w:t>
      </w:r>
      <w:r>
        <w:t xml:space="preserve">在看</w:t>
      </w:r>
      <w:r>
        <w:t xml:space="preserve"> </w:t>
      </w:r>
      <w:bookmarkEnd w:id="99"/>
      <w:r>
        <w:t xml:space="preserve"> </w:t>
      </w:r>
      <w:bookmarkStart w:id="10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0"/>
      <w:r>
        <w:t xml:space="preserve"> </w:t>
      </w:r>
      <w:bookmarkStart w:id="101" w:name="js_a11y_share_btn_txt"/>
      <w:r>
        <w:t xml:space="preserve"> </w:t>
      </w:r>
      <w:r>
        <w:t xml:space="preserve">分享</w:t>
      </w:r>
      <w:r>
        <w:t xml:space="preserve"> </w:t>
      </w:r>
      <w:bookmarkEnd w:id="101"/>
      <w:r>
        <w:t xml:space="preserve"> </w:t>
      </w:r>
      <w:bookmarkStart w:id="102" w:name="js_a11y_comment_btn_txt"/>
      <w:r>
        <w:t xml:space="preserve"> </w:t>
      </w:r>
      <w:r>
        <w:t xml:space="preserve">留言</w:t>
      </w:r>
      <w:r>
        <w:t xml:space="preserve"> </w:t>
      </w:r>
      <w:bookmarkEnd w:id="102"/>
      <w:r>
        <w:t xml:space="preserve"> </w:t>
      </w:r>
      <w:bookmarkStart w:id="103" w:name="js_a11y_collect_btn_txt"/>
      <w:r>
        <w:t xml:space="preserve"> </w:t>
      </w:r>
      <w:r>
        <w:t xml:space="preserve">收藏</w:t>
      </w:r>
      <w:r>
        <w:t xml:space="preserve"> </w:t>
      </w:r>
      <w:bookmarkEnd w:id="10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://wx.qlogo.cn/mmopen/n6tINRGwUZXicE7EJCINticSzcVFgRpMjFHZN34k7WXoUF7G8cwJ7BfKicHKhUgpwaoEuu5gcHIibnibDaqVd9DqOXWia6KACzic5S3/64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让爱住我家</w:t>
      </w:r>
      <w:r>
        <w:t xml:space="preserve">来自河南</w:t>
      </w:r>
    </w:p>
    <w:p>
      <w:pPr>
        <w:pStyle w:val="BodyText"/>
      </w:pPr>
      <w:r>
        <w:t xml:space="preserve">看着泪眼婆娑，你是争气的，也是努力向上的，你永远是妈妈的娇傲，加油，不负青春年华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谢谢妈，我也能为当你的儿子而自豪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open/rQTllEwKUfoWN91xHx5f3KtZSbTkkWzgiaqY2NAlCLgic1YFPbAnKicSPV2O3s48iczE2NwGDptwf1oD8LwS5344MdxXdjaqPyWic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和光</w:t>
      </w:r>
      <w:r>
        <w:t xml:space="preserve">来自河北</w:t>
      </w:r>
    </w:p>
    <w:p>
      <w:pPr>
        <w:pStyle w:val="BodyText"/>
      </w:pPr>
      <w:r>
        <w:t xml:space="preserve">大家好呐，我是文章作者。我注意到有给我文章打赏的朋友，其中不乏还有一些和我同龄的学生，谢谢你们的厚意和善意，其实真没有必要。我虽然确实是贫困生，但也通过家教能赚来生活费，靠写文章能给未来铺路。我希望大家对我的打赏是予我文章内容、个人思考的认可，而不是因为我申请了助学金，有助学贷款等等别的原因呐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open/k0Ue4mIpaVibS5zQL2ZMXSuXjlME8rVtGhKBJNT0JO7aiaiaysia1wAFMpwXqng5paicibvt6Bia9NpIvNCxYpHsZuZ4H7aO1EP49bibUsN4E7gtWKglIODicyiaY5PAH7jF7vxfLX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昂扬Leee</w:t>
      </w:r>
      <w:r>
        <w:t xml:space="preserve">来自北京</w:t>
      </w:r>
    </w:p>
    <w:p>
      <w:pPr>
        <w:pStyle w:val="BodyText"/>
      </w:pPr>
      <w:r>
        <w:t xml:space="preserve">当然是欣赏你的思想啦，别多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O9pEic1aHxebV5X3RrrUcX96EPXicJglguvNQib93icDOhC1FmKnZV4RfPbxKOKQdSjFSbdfdNgQIQZYWHl1SMDHpQBLkcUxY5U0TZibQJLiaAmibWWNOHg5t7waw37bwbJOdSH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心超人</w:t>
      </w:r>
      <w:r>
        <w:t xml:space="preserve">来自山东</w:t>
      </w:r>
    </w:p>
    <w:p>
      <w:pPr>
        <w:pStyle w:val="BodyText"/>
      </w:pPr>
      <w:r>
        <w:t xml:space="preserve">欣赏你的灵魂，与其他物质条件无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O9pEic1aHxeZWq686FZoVjtsp0xE8Dko1WeHqGeYFyYmxg0Z4Dtbj6qrXzwF5xFeQSzia9VVPrf3e7UYTHOKaussUYDWVKUW2uQUREAJUWFiaxLKcic71n6z2jLlSG89aCSD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只有失去了才懂得珍惜</w:t>
      </w:r>
      <w:r>
        <w:t xml:space="preserve">来自河南</w:t>
      </w:r>
    </w:p>
    <w:p>
      <w:pPr>
        <w:pStyle w:val="BodyText"/>
      </w:pPr>
      <w:r>
        <w:t xml:space="preserve">redmi在某些方面是功德无量的，低端机看良心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对的对的，如果不是雷军，别的手机我真用不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O9pEic1aHxeZWq686FZoVjtsp0xE8Dko1WeHqGeYFyYmxg0Z4Dtbj6qrXzwF5xFeQSzia9VVPrf3e7UYTHOKaussUYDWVKUW2uQUREAJUWFiaxLKcic71n6z2jLlSG89aCSD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克里斯</w:t>
      </w:r>
      <w:r>
        <w:t xml:space="preserve">来自河南</w:t>
      </w:r>
    </w:p>
    <w:p>
      <w:pPr>
        <w:pStyle w:val="BodyText"/>
      </w:pPr>
      <w:r>
        <w:t xml:space="preserve">反观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PiajxSqBRaELRH0COibbB8NFUAUroKggTx12JWPZ5Lmkib1AI0FTLCrPVeP3FvLiaSEqAOnKHMsvhoRM1yHydS4tmThQItsycfADmqTo8gwEOSmvmFXHJEVP2oOaoc6Vh5zS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郭金飞จุ</w:t>
      </w:r>
      <w:r>
        <w:t xml:space="preserve">来自广东</w:t>
      </w:r>
    </w:p>
    <w:p>
      <w:pPr>
        <w:pStyle w:val="BodyText"/>
      </w:pPr>
      <w:r>
        <w:t xml:space="preserve">我知道，某摇摇领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HvxKg8z8EguUnuSuv9ddT1iaBGO92GicVoQPwgMs4e7FIzR3yWRaLLFmw3D1awFJXqDe8uhlibr0NEkGjUg8pMWOHGYuzKjF2V4xLk7YKe6wFuE37X69O0ic84WAU9rXq2q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别叫她不加糖</w:t>
      </w:r>
      <w:r>
        <w:t xml:space="preserve">来自广西</w:t>
      </w:r>
    </w:p>
    <w:p>
      <w:pPr>
        <w:pStyle w:val="BodyText"/>
      </w:pPr>
      <w:r>
        <w:t xml:space="preserve">从一百多个b站粉丝开始关注的，看了第一个视频就觉得你很有想法，有自己的思考，到现在B站好几万粉，从B站到公众号，一直有在看你的文章 觉得你考研一定会成功的！</w:t>
      </w:r>
    </w:p>
    <w:p>
      <w:pPr>
        <w:pStyle w:val="BodyText"/>
      </w:pPr>
      <w:r>
        <w:drawing>
          <wp:inline>
            <wp:extent cx="812800" cy="558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suiarEAq7E9INPuaFoObjbn2EfnvB6nB9vmiauWS8ZmlC77VeiaDKWiaFJuibNczmBJGGiaEDVht8q0nUIKz5U23WyftZawJMgthvUEZDvAOcG0jo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木</w:t>
      </w:r>
      <w:r>
        <w:t xml:space="preserve">来自河南</w:t>
      </w:r>
    </w:p>
    <w:p>
      <w:pPr>
        <w:pStyle w:val="BodyText"/>
      </w:pPr>
      <w:r>
        <w:t xml:space="preserve">我喜欢作者的进取精神，现在我无法走出舒适圈，和作者相比，大二的现在我几乎没什么自己劳动的经历（当然我并非是什么富裕家庭，也是河南农村的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kx1BUY61tgTYM99YaEoQyIZexar98CUOusWAXokSibnvTvwr83icGnmibxXla0CQ7SqWIq7aR38UzK4KPfWNXpwjHgazkXaZB41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问心有愧</w:t>
      </w:r>
      <w:r>
        <w:t xml:space="preserve">来自四川</w:t>
      </w:r>
    </w:p>
    <w:p>
      <w:pPr>
        <w:pStyle w:val="BodyText"/>
      </w:pPr>
      <w:r>
        <w:t xml:space="preserve">我也很羡慕他那种敢于去尝试那些所谓的“丢人的职业”，但扪心自问，我真的做不到，真的很佩服作者的那种精神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勤劳节俭的美德永不过时，独立自主、自力更生，同志好样的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PiajxSqBRaEIAzErL2ictTJDKjWNhyqHtzRdxFxYqbibHbxNg5MvbjcmU9AMiakiam5eicDIntcJZfLDyNwLwlVaL5NBHJtZM8uv2PiaQn3DYSFfhHOcqC00A679fURSaM8Mzme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东望</w:t>
      </w:r>
      <w:r>
        <w:t xml:space="preserve">来自山东</w:t>
      </w:r>
    </w:p>
    <w:p>
      <w:pPr>
        <w:pStyle w:val="BodyText"/>
      </w:pPr>
      <w:r>
        <w:t xml:space="preserve">不争馒头争口气。我也靠学校的助学金和奖学金和所有课余时间兼职（家教，食堂兼职以及各种跑腿杂碎活）以及爷爷微薄的退休工资撑到了大四考研。但是今年没有申请到助学金，也没太有时间去兼职。在物质贫乏的日子里，我的精神极度丰盈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加油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finderhead/gSqVBkOXYzO7QaQoKzehzr4gRatCv5MMG0LrBl8Rct9vJ8JY7ceczvvnyhu7FwG7ZIA4PycxWVA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什么破名字都有人叫</w:t>
      </w:r>
      <w:r>
        <w:t xml:space="preserve">来自河南</w:t>
      </w:r>
    </w:p>
    <w:p>
      <w:pPr>
        <w:pStyle w:val="BodyText"/>
      </w:pPr>
      <w:r>
        <w:t xml:space="preserve">[拥抱][拥抱][拥抱][拥抱][拥抱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我也一直不太好意思和家里面要钱[捂脸]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n6tINRGwUZVDzriaFINU5ocibeA9fB947ibibY5w0oHgaqZYlHgiaDicJgFwgiaPV1dMicicdKhSiaROvQdM7bBdNzW4y29NAKVNCcVGIfRc1RJyVa7Z8sVDVIT54TItB9QETuzctH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脱俗的苹果醋</w:t>
      </w:r>
      <w:r>
        <w:t xml:space="preserve">来自广东</w:t>
      </w:r>
    </w:p>
    <w:p>
      <w:pPr>
        <w:pStyle w:val="BodyText"/>
      </w:pPr>
      <w:r>
        <w:t xml:space="preserve">我对自卑的态度和你恰恰相反 我也是农村的 小时候非常的敏感和爱面子 班上评贫困生的时候我是避之不及 老师也会询问但我都是拒绝承认自己家是“贫困户”因为害怕同学知道了会看不起不合群 哪怕只是一点另眼相看我都如同遭受五雷轰顶 对我的自尊心都是一记打击 看了你的文章想想小时候的我现在心理真是五味杂粮 要是我从小和你一样争气该多好呀 现在我虽然不能说有很大程度的改变 但相比以前也还算更能接受和接纳自己 希望以后的自己能向你靠拢 不卑不亢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KHvxKg8z8EjW8qchF8geYWvpvR4aro5XcsyvwR4urNosko9oj3cmHYca5zicES81bUNPo5YZIKjUr3IeHYO07hZKcbn0uzs9V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鸢</w:t>
      </w:r>
      <w:r>
        <w:t xml:space="preserve">来自北京</w:t>
      </w:r>
    </w:p>
    <w:p>
      <w:pPr>
        <w:pStyle w:val="BodyText"/>
      </w:pPr>
      <w:r>
        <w:t xml:space="preserve">我们这个阶段没必要想什么贫富，富哥再有钱，他花点钱有几分是自己挣的？不过是花父母的钱来填补自己的欲望，至少在我们经济独立之前，所为贫富只是代表我们上一辈，而我们不应该被这么定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优秀，真挚，有才华。加油哦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finderhead/kqodNCVWpEtHI8qGic0I7MibAMSw5Jfv3jVJtunbjf6GhEceUzSGXiacg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wwYNnn</w:t>
      </w:r>
      <w:r>
        <w:t xml:space="preserve">来自山东</w:t>
      </w:r>
    </w:p>
    <w:p>
      <w:pPr>
        <w:pStyle w:val="BodyText"/>
      </w:pPr>
      <w:r>
        <w:t xml:space="preserve">很喜欢你的进取精神，我是一个大二学生，从大学以来都是自己赚的生活费，加油，一起努力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k0Ue4mIpaV8OukncMbTLfPxfuIvJ1RDicIMZzrHKmEbLgWibJ453kL7JDCe4z8gfHelGoJB7Ku1vM4ianV7Q6etWRUbxwh3aLml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愛斯基摩爾多瓦斯拉夫斯基</w:t>
      </w:r>
      <w:r>
        <w:t xml:space="preserve">来自江苏</w:t>
      </w:r>
    </w:p>
    <w:p>
      <w:pPr>
        <w:pStyle w:val="BodyText"/>
      </w:pPr>
      <w:r>
        <w:t xml:space="preserve">农村+1，进过厂+1，家过教+1，申请过助学贷款+1，考了研+1，毕业了+1。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们走过的路是一样的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HvxKg8z8EiaFFSFnAnFb4QVJZARxlYdd8AVyUNgSclO5te4ic0bXPNTibMweQt6DKlLibFgFO0wgXBgQBAgC5ibvjcpE32GL39Iqsicug7qzzXI3PhakSO3YRhXLHavicgnQFS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桦桦椰椰</w:t>
      </w:r>
      <w:r>
        <w:t xml:space="preserve">来自湖南</w:t>
      </w:r>
    </w:p>
    <w:p>
      <w:pPr>
        <w:pStyle w:val="BodyText"/>
      </w:pPr>
      <w:r>
        <w:t xml:space="preserve">感触良多吧，穷且益坚，不坠青云之志。作为一个“自在”的劳动者，靠自己的劳动吃饭，不去做那寄生虫，已经值得骄傲了。贫穷只是一种生活状态罢了，所带来的一系列的负面评价，大部分是规训的结果，穷不意味着在能力和人格或者说任何方面比别人低人一等，也不是说要拼尽全力摆脱了贫穷就可以抬起头了，曾几何时，也被教导“卑贱者最聪明”。相比于物质的多少，我更关心精神的有无。一切有形之体终究消灭，又以另一种方式重聚，可精神是永远存在的，他丈量着人类的高度。“一个人能力有大小，但只要有这点精神，就是一个高尚的人，一个纯粹的人，一个有道德的人，一个脱离了低级趣味的人。”共勉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ajNVdqHZLLCt1SicHHfD5NgsxtAbaQIQbw7xAiaFKRj56bdrhZgK12ibAjOoDt9cOs7bib4PqqPUibWQU43Zsa4zAqic2Veh04I5XulHLgEVBxahUUgIPfH4xOInkYPe45y77s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云同学呐</w:t>
      </w:r>
      <w:r>
        <w:t xml:space="preserve">来自江西</w:t>
      </w:r>
    </w:p>
    <w:p>
      <w:pPr>
        <w:pStyle w:val="BodyText"/>
      </w:pPr>
      <w:r>
        <w:t xml:space="preserve">板鞋跑五公里的狠人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没有没有，现在自己能赚钱了，穿的回力的运动鞋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://wx.qlogo.cn/mmopen/PiajxSqBRaEKdcAGxvF0sBwqibMtakd6Au65Y7dY9oTbI2WWJtFdmgic7NkT0PwicMRbYu4uVgSkQQC9eRd2Hh01VBm0N70F5mXCF2kDDkPJxibclGylZKzULKxicCeKuRTXM8/64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24是个好日子我爱江老师别想</w:t>
      </w:r>
      <w:r>
        <w:t xml:space="preserve">来自山东</w:t>
      </w:r>
    </w:p>
    <w:p>
      <w:pPr>
        <w:pStyle w:val="BodyText"/>
      </w:pPr>
      <w:r>
        <w:t xml:space="preserve">我我我我也二手书都哈哈哈哈哈，我觉得蛮好，没啥的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://wx.qlogo.cn/mmopen/KHvxKg8z8Ehjicub6WibftZAXP7Ja2PPozBxb4nnFaWEL2WYZpozibJG1SReICqu3ax8c3kG0FVPAXQxWKdJT6EAIzvHlsQKoFDj7XMwqiaFic2nkqkon1bHKsOpWrII6f2p6/64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吉吉国王</w:t>
      </w:r>
      <w:r>
        <w:t xml:space="preserve">来自吉林</w:t>
      </w:r>
    </w:p>
    <w:p>
      <w:pPr>
        <w:pStyle w:val="BodyText"/>
      </w:pPr>
      <w:r>
        <w:t xml:space="preserve">看的想哭，尽管物质可能匮乏，但向上的精神与拼搏的行动毅力是充沛的，这种精神状态就像是源源不断的活水，一直充盈一直进步。向你学习😭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C4IayokicWEcs0O4MibnOiaTx4ib3LEcLaDa5ZwgjL9lz4s2QXuohmVdFjUtIC2sMY33XX0IbhVI8WM/64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m</w:t>
      </w:r>
      <w:r>
        <w:t xml:space="preserve">来自湖北</w:t>
      </w:r>
    </w:p>
    <w:p>
      <w:pPr>
        <w:pStyle w:val="BodyText"/>
      </w:pPr>
      <w:r>
        <w:t xml:space="preserve">虽然我条件比你好很多，但我觉得衣服鞋子能用就行，所以也想买低价位的，长短袖算是找到了，纯白棉加漂白水，但还有一些其他的用品，比如鞋子，外套，主要因为质量不好，容易掉色容易坏，倒不如加一两百买个用得久一点的。如果可以，希望推荐一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鞋子，我个人觉得回力的很好，我天天跑步的，也能穿一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GHxuENrtlLm1yOPR2tahmtglomMvEC2H1QnWpibc1ZD1u7ukcjmuUZnaBnxMoP1ZbtDuncvhGNfH5YCsfFAAoQYZqH1YdnvST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aI</w:t>
      </w:r>
      <w:r>
        <w:t xml:space="preserve">来自广东</w:t>
      </w:r>
    </w:p>
    <w:p>
      <w:pPr>
        <w:pStyle w:val="BodyText"/>
      </w:pPr>
      <w:r>
        <w:t xml:space="preserve">跑步这一点真的太赞了，身体的健康很多时候就是胜负，成功和失败的关键。强身健体，韬光养晦，以待天时；即使时不待我也应屈身守分，光明磊落。此为大丈夫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是的，无论别的方面怎样，身体永远是第一位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ttp://wx.qlogo.cn/mmopen/ajNVdqHZLLBhbsjXxxnSnaHIj1ePdZv3J2o4FtPvKStjR80pExaqUJ70nRuVYcjEHGvKAMt5aBexgzwMjoIkzdGfPVTHibfX34v5x3G3rSCrcrMSfE278xCR6ibNhDibmWG/64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天虎红星</w:t>
      </w:r>
      <w:r>
        <w:t xml:space="preserve">来自四川</w:t>
      </w:r>
    </w:p>
    <w:p>
      <w:pPr>
        <w:pStyle w:val="BodyText"/>
      </w:pPr>
      <w:r>
        <w:t xml:space="preserve">伟大导师说了:身体是革命的本钱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ttp://wx.qlogo.cn/mmopen/Q3auHgzwzM4KEAawYCyG4DsY6Ol5S3ficI5oiaE8rtnYn4DMz1GnJCDLCyMdx6tXT92icRL68yRIe0x94Q0SVLE9Q/64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女尼女那</w:t>
      </w:r>
      <w:r>
        <w:t xml:space="preserve">来自天津</w:t>
      </w:r>
    </w:p>
    <w:p>
      <w:pPr>
        <w:pStyle w:val="BodyText"/>
      </w:pPr>
      <w:r>
        <w:t xml:space="preserve">真挚、真诚、努力、加油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://wx.qlogo.cn/mmopen/KHvxKg8z8Eg7rVQlknmtUxvf8u78GZvHod0r0jgiaBQfrq8KvJ5WYOcwzb5uxoGfNgJUKGEY5InReAo5zllVicaQ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名姑娘🧡</w:t>
      </w:r>
      <w:r>
        <w:t xml:space="preserve">来自上海</w:t>
      </w:r>
    </w:p>
    <w:p>
      <w:pPr>
        <w:pStyle w:val="BodyText"/>
      </w:pPr>
      <w:r>
        <w:t xml:space="preserve">相似的家境和经历，加油呀，未来可期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HD7RcClYUc1Swe2mrQKMoIQeWmcvglcpOJQtV8yEDSVdFL89brGIFs1HRJxvial1p2icvcdZCDfB/64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花露放</w:t>
      </w:r>
      <w:r>
        <w:t xml:space="preserve">来自广东</w:t>
      </w:r>
    </w:p>
    <w:p>
      <w:pPr>
        <w:pStyle w:val="BodyText"/>
      </w:pPr>
      <w:r>
        <w:t xml:space="preserve">人分为三等，上等，中等和下等。上中等人中，除了原始的上中等人外，就是新秀了。当你脱离了下等群体，进入中上等群体，你的阶级地位就脱变了，如果思想竟识仍然保持在善良、公正、正义的基础上，你很有可能被上中层淘汰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://wx.qlogo.cn/mmopen/PiajxSqBRaEKJBXFcY5LXzribbhbbnd4AAicVBXG9yNHSKPHxOXKDWFzSibTwt7fTE8OjiaNR5BLyxQ6DW3DCyNYTumy1vBZxicOhyf90lX1NapUoS00G4HQtYVQLFib8hva8Xl/64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呆头鹅</w:t>
      </w:r>
      <w:r>
        <w:t xml:space="preserve">来自安徽</w:t>
      </w:r>
    </w:p>
    <w:p>
      <w:pPr>
        <w:pStyle w:val="BodyText"/>
      </w:pPr>
      <w:r>
        <w:t xml:space="preserve">作者真的很优秀[强]，写的很真挚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ttp://wx.qlogo.cn/mmhead/Q3auHgzwzM4UicbBVzgGAia0aZuDLA8vIoDatmta5ETXe3ulibregWXRA/64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金士比亚的悲喜剧</w:t>
      </w:r>
      <w:r>
        <w:t xml:space="preserve">来自浙江</w:t>
      </w:r>
    </w:p>
    <w:p>
      <w:pPr>
        <w:pStyle w:val="BodyText"/>
      </w:pPr>
      <w:r>
        <w:t xml:space="preserve">以中有足乐者，不知口体之奉不若人也。身在苦中不知苦，身在福中而知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ttp://wx.qlogo.cn/mmopen/k0Ue4mIpaV9efpxkMQW7twu0VGOQIOHIocJcQG8nTuJj7jGOaOOOFPiaH1ybzpVbichpKWHS9pfO17eAhlLzKibH4xBrOia786Rm/64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爱睡觉的常</w:t>
      </w:r>
      <w:r>
        <w:t xml:space="preserve">来自陕西</w:t>
      </w:r>
    </w:p>
    <w:p>
      <w:pPr>
        <w:pStyle w:val="BodyText"/>
      </w:pPr>
      <w:r>
        <w:t xml:space="preserve">太喜欢作者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ttp://wx.qlogo.cn/mmopen/k0Ue4mIpaV9YpWY5LpobdGYaQISFpR6dsceeiceBYdbs50GwTPLYfj7bTWGudCp0vNODEqqjMBwGmGcPehZ3sNGWSkLzZia1ic2G6N1MI6txibjv8uaqWD5AcdqNdianY0RrH/64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风</w:t>
      </w:r>
      <w:r>
        <w:t xml:space="preserve">来自湖南</w:t>
      </w:r>
    </w:p>
    <w:p>
      <w:pPr>
        <w:pStyle w:val="BodyText"/>
      </w:pPr>
      <w:r>
        <w:t xml:space="preserve">看这篇文章的时候想到的一直是奶奶，我很喜欢老一辈的简短的话，很有力量，有时远胜于作家的形容，我的奶奶就像是苦难生活里的战士，我一点一点地效仿，只顾往前冲，似乎也没那么苦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ttp://wx.qlogo.cn/mmopen/KHvxKg8z8Eh74ZRQVGW426XvEjKSBrGiblholsaRSOhQY1T2STLyV0qN6icmZ8XZPf4OpWOzsIssB9C3QuYp7w0JSiadaumibRPbbKlQUZ4XyiaK90BKYJEy3InHpts26WnSG/64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棋商潜客森</w:t>
      </w:r>
      <w:r>
        <w:t xml:space="preserve">来自河南</w:t>
      </w:r>
    </w:p>
    <w:p>
      <w:pPr>
        <w:pStyle w:val="BodyText"/>
      </w:pPr>
      <w:r>
        <w:t xml:space="preserve">现在大二，正在试着做第一份寒假兼职，就意外发现了这个跟我平常所思所想超级想象的UP！我是从B站养老金开始追到公众号考察报告再到这里的，我也有志于写出自己的工作考察报告。一起加油吧，UP同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ttp://wx.qlogo.cn/mmopen/ajNVdqHZLLDCXwBLAmIvnuD3Fa7vU4ppCoJo0fE8EAnLMA12FOG8X6EnibIpPPJ9cno9ImeTibq10QPzgbKbAS8A/64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老奎</w:t>
      </w:r>
      <w:r>
        <w:t xml:space="preserve">来自河北</w:t>
      </w:r>
    </w:p>
    <w:p>
      <w:pPr>
        <w:pStyle w:val="BodyText"/>
      </w:pPr>
      <w:r>
        <w:t xml:space="preserve">虽然比你大20岁，看到你就看到了当年的我自己。加油吧，守得云开见月明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http://wx.qlogo.cn/mmopen/PiajxSqBRaELgUG9HDDPhWIYvyd71HLnOj8R3ovUibH04gXWI9SgxvPEMqtBenz7A4VbNicDgw5CuCFw93T4L2OP8ic2j3Qv0SLHP9B9Pf78corahAwc1gsOicgDPFQN58BxM/64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装了啤酒的闷油瓶</w:t>
      </w:r>
      <w:r>
        <w:t xml:space="preserve">来自广西</w:t>
      </w:r>
    </w:p>
    <w:p>
      <w:pPr>
        <w:pStyle w:val="BodyText"/>
      </w:pPr>
      <w:r>
        <w:t xml:space="preserve">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http://wx.qlogo.cn/mmopen/k0Ue4mIpaVicTBMibibDwwGkxEBDPdnvO7o8We22Egm2HdY9XSiaEFhnbn2GQIANxUrzH1dBpWRFR0ibonBGDS2KeXIgST8ScCUQk8j3C30FpiaD9wFEhCyKpreRDDrB3O8bOh/64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女子 白勺</w:t>
      </w:r>
      <w:r>
        <w:t xml:space="preserve">来自江苏</w:t>
      </w:r>
    </w:p>
    <w:p>
      <w:pPr>
        <w:pStyle w:val="BodyText"/>
      </w:pPr>
      <w:r>
        <w:t xml:space="preserve">加油加油！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http://wx.qlogo.cn/mmopen/ajNVdqHZLLCyicMBS5C94aRQWpzewQxsx19FvhFsCPGaqf002nTCC8h0mJ9xlqwI2ic5Ku46zWRtBYicSPI0flhaA/64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城已空&amp;人已散</w:t>
      </w:r>
      <w:r>
        <w:t xml:space="preserve">来自天津</w:t>
      </w:r>
    </w:p>
    <w:p>
      <w:pPr>
        <w:pStyle w:val="BodyText"/>
      </w:pPr>
      <w:r>
        <w:t xml:space="preserve">相信明天会更好[胜利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ttp://wx.qlogo.cn/mmopen/PiajxSqBRaEJgnyMddBeDYqrM9EOsTbDDZhacjY1MTsOwt8XIqEODCgv7xmzzGla9gfc33rVnbYiaAyFTlXljtmlDDR7QdTmPsvUicBnHVc3dZCMJhibBmyv0HmZNk102elk/64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不明白</w:t>
      </w:r>
      <w:r>
        <w:t xml:space="preserve">来自安徽</w:t>
      </w:r>
    </w:p>
    <w:p>
      <w:pPr>
        <w:pStyle w:val="BodyText"/>
      </w:pPr>
      <w:r>
        <w:t xml:space="preserve">儿寒乎 欲食乎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ttp://wx.qlogo.cn/mmopen/KHvxKg8z8Egbt2xYorg7TMXnO99vLp978eNsicyzWWoqhVsh9oEY2R84mpgw9wdNIyQacoueCKN39JTwxQoDYCXhRmdWNP5c4qoK38rLgLgCk42R8WvF8KUBibddzPdvWd/64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李桃子</w:t>
      </w:r>
      <w:r>
        <w:t xml:space="preserve">来自北京</w:t>
      </w:r>
    </w:p>
    <w:p>
      <w:pPr>
        <w:pStyle w:val="BodyText"/>
      </w:pPr>
      <w:r>
        <w:t xml:space="preserve">高贵的人格！可敬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ttp://wx.qlogo.cn/mmopen/PiajxSqBRaELvoK4wg6rCLEZZ7OpF5kB4EqbdsE6BibaQsB5J9nmeibibKRn66ctkiaticW67ygCFcViamKDib9Q2ubqoG8YYw3hr6DrtEOkiaUwrEJWV3JMpgl6RADsYAPfwian5N/64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胡萝北</w:t>
      </w:r>
      <w:r>
        <w:t xml:space="preserve">来自陕西</w:t>
      </w:r>
    </w:p>
    <w:p>
      <w:pPr>
        <w:pStyle w:val="BodyText"/>
      </w:pPr>
      <w:r>
        <w:t xml:space="preserve">怎么有一种我在见证你成长的感觉。年轻真好！希望很多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ttp://wx.qlogo.cn/mmopen/n6tINRGwUZUoL4QrHvXCDMYicZhr8iazYKqhEJgXulHPGFbibLxb8guEBpEq7MV1vXA8IMWcZ5ATB2ot33E1lTRkEcC6kxULMyH/64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宫华郑</w:t>
      </w:r>
      <w:r>
        <w:t xml:space="preserve">来自河北</w:t>
      </w:r>
    </w:p>
    <w:p>
      <w:pPr>
        <w:pStyle w:val="BodyText"/>
      </w:pPr>
      <w:r>
        <w:t xml:space="preserve">会好的 考研顺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http://wx.qlogo.cn/mmopen/PiajxSqBRaEJYP3mPVibkdOSwJ351DUSvl2KW8KqnJYn7Fibqgmef5zZnicrWkx53Ug4R9yyCaBNcFY4qVbmoANmz3VUDCGEs4o5gibSZSaNjXp4EKFuoHVcQgpSK2ico6KoibG/64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See You</w:t>
      </w:r>
      <w:r>
        <w:t xml:space="preserve">来自湖南</w:t>
      </w:r>
    </w:p>
    <w:p>
      <w:pPr>
        <w:pStyle w:val="BodyText"/>
      </w:pPr>
      <w:r>
        <w:t xml:space="preserve">过好自己的生活[嘿哈][嘿哈][嘿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http://wx.qlogo.cn/finderhead/Q3auHgzwzM4HBtWYxCU1eliaRUnUjic7UEEcgicpuyY4iaIVUh4wZUBwlA/64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ron-an</w:t>
      </w:r>
      <w:r>
        <w:t xml:space="preserve">来自江西</w:t>
      </w:r>
    </w:p>
    <w:p>
      <w:pPr>
        <w:pStyle w:val="BodyText"/>
      </w:pPr>
      <w:r>
        <w:t xml:space="preserve">小伙子，有志气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http://wx.qlogo.cn/mmopen/KHvxKg8z8EiaO6jjKcMWFZqmVLmjstiawow1aA4NxoL0UsVmFNOQWpeiaibTd2eXDy3LvXzqAQZFyzcYicC6EcRv4VkgjxMhq1w1xtv5snKPW3uRhicXYeTrlsOwibSdQv9Vx6Z/64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志丰</w:t>
      </w:r>
      <w:r>
        <w:t xml:space="preserve">来自广西</w:t>
      </w:r>
    </w:p>
    <w:p>
      <w:pPr>
        <w:pStyle w:val="BodyText"/>
      </w:pPr>
      <w:r>
        <w:t xml:space="preserve">一起加油吧[玫瑰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7" Target="media/rId247.jpg" /><Relationship Type="http://schemas.openxmlformats.org/officeDocument/2006/relationships/image" Id="rId147" Target="media/rId147.jpg" /><Relationship Type="http://schemas.openxmlformats.org/officeDocument/2006/relationships/image" Id="rId161" Target="media/rId161.jpg" /><Relationship Type="http://schemas.openxmlformats.org/officeDocument/2006/relationships/image" Id="rId208" Target="media/rId208.jpg" /><Relationship Type="http://schemas.openxmlformats.org/officeDocument/2006/relationships/image" Id="rId107" Target="media/rId107.jpg" /><Relationship Type="http://schemas.openxmlformats.org/officeDocument/2006/relationships/image" Id="rId188" Target="media/rId188.jpg" /><Relationship Type="http://schemas.openxmlformats.org/officeDocument/2006/relationships/image" Id="rId199" Target="media/rId199.jpg" /><Relationship Type="http://schemas.openxmlformats.org/officeDocument/2006/relationships/image" Id="rId235" Target="media/rId235.jpg" /><Relationship Type="http://schemas.openxmlformats.org/officeDocument/2006/relationships/image" Id="rId129" Target="media/rId129.jpg" /><Relationship Type="http://schemas.openxmlformats.org/officeDocument/2006/relationships/image" Id="rId217" Target="media/rId217.jpg" /><Relationship Type="http://schemas.openxmlformats.org/officeDocument/2006/relationships/image" Id="rId180" Target="media/rId180.jpg" /><Relationship Type="http://schemas.openxmlformats.org/officeDocument/2006/relationships/image" Id="rId169" Target="media/rId169.jpg" /><Relationship Type="http://schemas.openxmlformats.org/officeDocument/2006/relationships/image" Id="rId250" Target="media/rId250.jpg" /><Relationship Type="http://schemas.openxmlformats.org/officeDocument/2006/relationships/image" Id="rId156" Target="media/rId156.jpg" /><Relationship Type="http://schemas.openxmlformats.org/officeDocument/2006/relationships/image" Id="rId119" Target="media/rId119.jpg" /><Relationship Type="http://schemas.openxmlformats.org/officeDocument/2006/relationships/image" Id="rId116" Target="media/rId116.jpg" /><Relationship Type="http://schemas.openxmlformats.org/officeDocument/2006/relationships/image" Id="rId183" Target="media/rId183.jpg" /><Relationship Type="http://schemas.openxmlformats.org/officeDocument/2006/relationships/image" Id="rId141" Target="media/rId141.jpg" /><Relationship Type="http://schemas.openxmlformats.org/officeDocument/2006/relationships/image" Id="rId132" Target="media/rId132.jpg" /><Relationship Type="http://schemas.openxmlformats.org/officeDocument/2006/relationships/image" Id="rId244" Target="media/rId244.jpg" /><Relationship Type="http://schemas.openxmlformats.org/officeDocument/2006/relationships/image" Id="rId232" Target="media/rId232.jpg" /><Relationship Type="http://schemas.openxmlformats.org/officeDocument/2006/relationships/image" Id="rId138" Target="media/rId138.jpg" /><Relationship Type="http://schemas.openxmlformats.org/officeDocument/2006/relationships/image" Id="rId205" Target="media/rId205.jpg" /><Relationship Type="http://schemas.openxmlformats.org/officeDocument/2006/relationships/image" Id="rId177" Target="media/rId177.jpg" /><Relationship Type="http://schemas.openxmlformats.org/officeDocument/2006/relationships/image" Id="rId126" Target="media/rId126.jpg" /><Relationship Type="http://schemas.openxmlformats.org/officeDocument/2006/relationships/image" Id="rId223" Target="media/rId223.jpg" /><Relationship Type="http://schemas.openxmlformats.org/officeDocument/2006/relationships/image" Id="rId238" Target="media/rId238.jpg" /><Relationship Type="http://schemas.openxmlformats.org/officeDocument/2006/relationships/image" Id="rId196" Target="media/rId196.jpg" /><Relationship Type="http://schemas.openxmlformats.org/officeDocument/2006/relationships/image" Id="rId193" Target="media/rId193.jpg" /><Relationship Type="http://schemas.openxmlformats.org/officeDocument/2006/relationships/image" Id="rId172" Target="media/rId172.jpg" /><Relationship Type="http://schemas.openxmlformats.org/officeDocument/2006/relationships/image" Id="rId229" Target="media/rId229.jpg" /><Relationship Type="http://schemas.openxmlformats.org/officeDocument/2006/relationships/image" Id="rId220" Target="media/rId220.jpg" /><Relationship Type="http://schemas.openxmlformats.org/officeDocument/2006/relationships/image" Id="rId144" Target="media/rId144.jpg" /><Relationship Type="http://schemas.openxmlformats.org/officeDocument/2006/relationships/image" Id="rId164" Target="media/rId164.jpg" /><Relationship Type="http://schemas.openxmlformats.org/officeDocument/2006/relationships/image" Id="rId214" Target="media/rId214.jpg" /><Relationship Type="http://schemas.openxmlformats.org/officeDocument/2006/relationships/image" Id="rId211" Target="media/rId211.jpg" /><Relationship Type="http://schemas.openxmlformats.org/officeDocument/2006/relationships/image" Id="rId150" Target="media/rId150.jpg" /><Relationship Type="http://schemas.openxmlformats.org/officeDocument/2006/relationships/image" Id="rId113" Target="media/rId113.jpg" /><Relationship Type="http://schemas.openxmlformats.org/officeDocument/2006/relationships/image" Id="rId226" Target="media/rId226.jpg" /><Relationship Type="http://schemas.openxmlformats.org/officeDocument/2006/relationships/image" Id="rId135" Target="media/rId135.jpg" /><Relationship Type="http://schemas.openxmlformats.org/officeDocument/2006/relationships/image" Id="rId202" Target="media/rId202.png" /><Relationship Type="http://schemas.openxmlformats.org/officeDocument/2006/relationships/image" Id="rId241" Target="media/rId241.jpg" /><Relationship Type="http://schemas.openxmlformats.org/officeDocument/2006/relationships/image" Id="rId153" Target="media/rId153.jpg" /><Relationship Type="http://schemas.openxmlformats.org/officeDocument/2006/relationships/image" Id="rId104" Target="media/rId104.jpg" /><Relationship Type="http://schemas.openxmlformats.org/officeDocument/2006/relationships/image" Id="rId110" Target="media/rId110.pn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6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2:08Z</dcterms:created>
  <dcterms:modified xsi:type="dcterms:W3CDTF">2025-01-25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